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3D017D43" w:rsidR="00AE1477" w:rsidRPr="00F31B7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  <w:r w:rsidR="00AC4962"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14:paraId="115ED64F" w14:textId="705FDF4E"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-  </w:t>
      </w:r>
      <w:r w:rsidR="00B4218C" w:rsidRPr="00F31B77">
        <w:rPr>
          <w:sz w:val="38"/>
          <w:szCs w:val="38"/>
        </w:rPr>
        <w:t>5/16</w:t>
      </w:r>
      <w:r w:rsidR="00E82AB7" w:rsidRPr="00F31B77">
        <w:rPr>
          <w:sz w:val="38"/>
          <w:szCs w:val="38"/>
        </w:rPr>
        <w:t xml:space="preserve">/18 </w:t>
      </w:r>
      <w:r w:rsidR="00D77E88" w:rsidRPr="00F31B77">
        <w:rPr>
          <w:sz w:val="38"/>
          <w:szCs w:val="38"/>
        </w:rPr>
        <w:t xml:space="preserve"> </w:t>
      </w:r>
    </w:p>
    <w:p w14:paraId="64012E65" w14:textId="77777777" w:rsidR="00430AC0" w:rsidRPr="00F31B77" w:rsidRDefault="00430AC0" w:rsidP="00430AC0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National 4-H Conf. Center - 7100 Connecticut Ave.</w:t>
      </w:r>
    </w:p>
    <w:p w14:paraId="174DACD9" w14:textId="298EFDCC" w:rsidR="005A2ECA" w:rsidRPr="00F31B77" w:rsidRDefault="00430AC0" w:rsidP="007709B9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Chevy Chase, MD 20815</w:t>
      </w:r>
    </w:p>
    <w:p w14:paraId="30BC8269" w14:textId="13DE0979" w:rsidR="00D77E88" w:rsidRPr="00F31B77" w:rsidRDefault="00131039" w:rsidP="00D77E88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F31B77">
        <w:rPr>
          <w:sz w:val="38"/>
          <w:szCs w:val="38"/>
        </w:rPr>
        <w:t>Wifi</w:t>
      </w:r>
      <w:proofErr w:type="spellEnd"/>
      <w:r w:rsidRPr="00F31B77">
        <w:rPr>
          <w:sz w:val="38"/>
          <w:szCs w:val="38"/>
        </w:rPr>
        <w:t xml:space="preserve">: </w:t>
      </w:r>
      <w:r w:rsidRPr="00131039">
        <w:rPr>
          <w:sz w:val="38"/>
          <w:szCs w:val="38"/>
        </w:rPr>
        <w:t>4HGUEST</w:t>
      </w:r>
    </w:p>
    <w:p w14:paraId="434C88DF" w14:textId="216EC345" w:rsidR="00F31B77" w:rsidRPr="00F31B77" w:rsidRDefault="00F31B77" w:rsidP="00D77E88">
      <w:pPr>
        <w:spacing w:after="0"/>
        <w:jc w:val="center"/>
        <w:rPr>
          <w:sz w:val="38"/>
          <w:szCs w:val="38"/>
        </w:rPr>
      </w:pPr>
      <w:bookmarkStart w:id="0" w:name="_Hlk511747900"/>
      <w:r w:rsidRPr="00F31B77">
        <w:rPr>
          <w:sz w:val="38"/>
          <w:szCs w:val="38"/>
        </w:rPr>
        <w:t>Socialize: #70-535 @</w:t>
      </w:r>
      <w:proofErr w:type="spellStart"/>
      <w:r w:rsidRPr="00F31B77">
        <w:rPr>
          <w:sz w:val="38"/>
          <w:szCs w:val="38"/>
        </w:rPr>
        <w:t>ITProGuru</w:t>
      </w:r>
      <w:proofErr w:type="spellEnd"/>
    </w:p>
    <w:bookmarkEnd w:id="0"/>
    <w:p w14:paraId="62CD4196" w14:textId="69D516DE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4E399916" w14:textId="77777777" w:rsidTr="00C93E90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3156037C" w:rsidR="006046C4" w:rsidRPr="006046C4" w:rsidRDefault="001D6059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  <w:r w:rsidR="0013103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  <w:tc>
          <w:tcPr>
            <w:tcW w:w="6145" w:type="dxa"/>
            <w:hideMark/>
          </w:tcPr>
          <w:p w14:paraId="659CDF91" w14:textId="12B35C7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marks </w:t>
            </w:r>
          </w:p>
        </w:tc>
      </w:tr>
      <w:tr w:rsidR="00F64630" w:rsidRPr="006046C4" w14:paraId="4700C84A" w14:textId="77777777" w:rsidTr="00C93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25E39761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49F5B82A" w:rsidR="006046C4" w:rsidRPr="006046C4" w:rsidRDefault="00131039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145" w:type="dxa"/>
            <w:hideMark/>
          </w:tcPr>
          <w:p w14:paraId="32BAE570" w14:textId="45B30662" w:rsidR="006046C4" w:rsidRPr="006046C4" w:rsidRDefault="00E60F2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6B0E8BF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35C70E4A" w:rsidR="004D2B38" w:rsidRPr="006046C4" w:rsidRDefault="001D6059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145" w:type="dxa"/>
          </w:tcPr>
          <w:p w14:paraId="1C00D6D3" w14:textId="35DF9113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4D2B38" w:rsidRPr="006046C4" w14:paraId="5598DE03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554DB905" w14:textId="0B3176AD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1D605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21BFC943" w14:textId="6431B425" w:rsidR="004D2B38" w:rsidRPr="006046C4" w:rsidRDefault="00022751" w:rsidP="000227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4D2B38" w:rsidRPr="006046C4" w14:paraId="391ED546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48A0EA7" w14:textId="0F16A253" w:rsidR="004D2B38" w:rsidRPr="006046C4" w:rsidRDefault="00403C25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1D605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0B53F93D" w:rsidR="004D2B38" w:rsidRPr="006046C4" w:rsidRDefault="00131039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145" w:type="dxa"/>
          </w:tcPr>
          <w:p w14:paraId="65D50B49" w14:textId="153F587D" w:rsidR="004D2B38" w:rsidRPr="006046C4" w:rsidRDefault="002E768B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Operational Readiness </w:t>
            </w:r>
          </w:p>
        </w:tc>
      </w:tr>
      <w:tr w:rsidR="004D2B38" w:rsidRPr="006046C4" w14:paraId="1492ADC7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00B46994" w14:textId="02D76675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1D605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2443087E" w14:textId="2F8D6237" w:rsidR="004D2B38" w:rsidRPr="00244289" w:rsidRDefault="00131039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145" w:type="dxa"/>
          </w:tcPr>
          <w:p w14:paraId="3AA98651" w14:textId="620E2A47" w:rsidR="004D2B38" w:rsidRPr="0052732E" w:rsidRDefault="001D6059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and Storage</w:t>
            </w: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D2B38" w:rsidRPr="006046C4" w14:paraId="15A2CCEF" w14:textId="77777777" w:rsidTr="00AE1477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4984EB2F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1D605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10994D28" w:rsidR="004D2B38" w:rsidRPr="006046C4" w:rsidRDefault="00022751" w:rsidP="000227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</w:t>
            </w:r>
            <w:r w:rsidR="003D2CD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D2B38" w:rsidRPr="006046C4" w14:paraId="3FEEF004" w14:textId="77777777" w:rsidTr="00C93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43AC9DD5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1D605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</w:tcPr>
          <w:p w14:paraId="0F938919" w14:textId="25612C3E" w:rsidR="004D2B38" w:rsidRPr="006046C4" w:rsidRDefault="001D6059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145" w:type="dxa"/>
            <w:hideMark/>
          </w:tcPr>
          <w:p w14:paraId="29FF3DB4" w14:textId="17D472D1" w:rsidR="004D2B38" w:rsidRPr="006046C4" w:rsidRDefault="001D6059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mpute Infrastructure</w:t>
            </w:r>
            <w:r>
              <w:t xml:space="preserve"> </w:t>
            </w:r>
          </w:p>
        </w:tc>
      </w:tr>
      <w:tr w:rsidR="004D2B38" w:rsidRPr="006046C4" w14:paraId="5DF4B0E8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963C2DB" w14:textId="41D5CC8E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1D605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  <w:noWrap/>
          </w:tcPr>
          <w:p w14:paraId="13373AAE" w14:textId="692E305D" w:rsidR="004D2B38" w:rsidRPr="006046C4" w:rsidRDefault="00131039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145" w:type="dxa"/>
          </w:tcPr>
          <w:p w14:paraId="48D2E6FF" w14:textId="4C457B3D" w:rsidR="004D2B38" w:rsidRDefault="001D6059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0" w:anchor="syllabus-2" w:history="1">
              <w:r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&amp; Identity Solutions</w:t>
              </w:r>
              <w:r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8D6C62" w:rsidRPr="006046C4" w14:paraId="74EE5535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C2A993B" w14:textId="380212B1" w:rsidR="008D6C62" w:rsidRDefault="001D6059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8D6C6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8D6C6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2880" w:type="dxa"/>
            <w:noWrap/>
          </w:tcPr>
          <w:p w14:paraId="19454813" w14:textId="540F984E" w:rsidR="008D6C62" w:rsidRDefault="001D6059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  <w:r w:rsidR="008964C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; P.J.</w:t>
            </w:r>
            <w:bookmarkStart w:id="1" w:name="_GoBack"/>
            <w:bookmarkEnd w:id="1"/>
          </w:p>
        </w:tc>
        <w:tc>
          <w:tcPr>
            <w:tcW w:w="6145" w:type="dxa"/>
          </w:tcPr>
          <w:p w14:paraId="11EABA00" w14:textId="3D83245A" w:rsidR="008D6C62" w:rsidRPr="0052732E" w:rsidRDefault="008D6C62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</w:tbl>
    <w:p w14:paraId="1452B513" w14:textId="77777777" w:rsidR="008C6095" w:rsidRPr="00FF30B8" w:rsidRDefault="008C6095" w:rsidP="00F64630">
      <w:pPr>
        <w:spacing w:after="0"/>
        <w:rPr>
          <w:sz w:val="30"/>
          <w:szCs w:val="30"/>
        </w:rPr>
      </w:pPr>
    </w:p>
    <w:p w14:paraId="50089D2A" w14:textId="0DAB4A2D" w:rsidR="00E14D50" w:rsidRPr="00BA71D1" w:rsidRDefault="001C7142" w:rsidP="00E14D50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2" w:name="_Hlk508894892"/>
      <w:r w:rsidR="00131039" w:rsidRPr="00131039">
        <w:fldChar w:fldCharType="begin"/>
      </w:r>
      <w:r w:rsidR="00131039" w:rsidRPr="00131039">
        <w:instrText xml:space="preserve"> HYPERLINK "https://tinyurl.com/516MD18" </w:instrText>
      </w:r>
      <w:r w:rsidR="00131039" w:rsidRPr="00131039">
        <w:fldChar w:fldCharType="separate"/>
      </w:r>
      <w:r w:rsidR="00131039" w:rsidRPr="00131039">
        <w:rPr>
          <w:rStyle w:val="Hyperlink"/>
        </w:rPr>
        <w:t>https://tinyurl.com/516MD18</w:t>
      </w:r>
      <w:r w:rsidR="00131039" w:rsidRPr="00131039">
        <w:fldChar w:fldCharType="end"/>
      </w:r>
      <w:r w:rsidR="00131039" w:rsidRPr="00131039">
        <w:t xml:space="preserve"> </w:t>
      </w:r>
    </w:p>
    <w:bookmarkEnd w:id="2"/>
    <w:p w14:paraId="13E15164" w14:textId="591AAF91"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1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131039">
        <w:rPr>
          <w:rStyle w:val="Hyperlink"/>
          <w:rFonts w:ascii="Segoe UI" w:hAnsi="Segoe UI" w:cs="Segoe UI"/>
          <w:sz w:val="21"/>
          <w:szCs w:val="21"/>
        </w:rPr>
        <w:t xml:space="preserve">  </w:t>
      </w:r>
      <w:r w:rsidR="00131039" w:rsidRPr="0013103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(</w:t>
      </w:r>
      <w:r w:rsidR="0013103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sentations Folder/2018-05-16-Chevy Chase</w:t>
      </w:r>
      <w:r w:rsidR="00131039" w:rsidRPr="0013103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)</w:t>
      </w:r>
    </w:p>
    <w:p w14:paraId="753B560A" w14:textId="756AB37D"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14:paraId="2CC8ABA5" w14:textId="2766E9D4" w:rsidR="0066707A" w:rsidRDefault="0066707A" w:rsidP="002A4E8F">
      <w:pPr>
        <w:spacing w:after="0"/>
        <w:jc w:val="center"/>
        <w:rPr>
          <w:sz w:val="44"/>
          <w:szCs w:val="44"/>
        </w:rPr>
      </w:pPr>
    </w:p>
    <w:p w14:paraId="0F8BF185" w14:textId="540C4EFE"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94B2A85" wp14:editId="41D888BD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A276EDF" wp14:editId="5316C2C8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409466" w14:textId="53F9AF58"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lastRenderedPageBreak/>
        <w:t xml:space="preserve">Data &amp; Cloud Skill Up and Exam Ready Workshop Exam 70-535: Architecting Azure Solutions </w:t>
      </w:r>
    </w:p>
    <w:p w14:paraId="7A89ECF6" w14:textId="3D075120"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 xml:space="preserve">Day </w:t>
      </w:r>
      <w:r w:rsidR="00093918" w:rsidRPr="00F31B77">
        <w:rPr>
          <w:b/>
          <w:sz w:val="38"/>
          <w:szCs w:val="38"/>
        </w:rPr>
        <w:t>2</w:t>
      </w:r>
      <w:r w:rsidRPr="00F31B77">
        <w:rPr>
          <w:sz w:val="38"/>
          <w:szCs w:val="38"/>
        </w:rPr>
        <w:t xml:space="preserve"> -  </w:t>
      </w:r>
      <w:r w:rsidR="00B4218C" w:rsidRPr="00F31B77">
        <w:rPr>
          <w:sz w:val="38"/>
          <w:szCs w:val="38"/>
        </w:rPr>
        <w:t>5/17</w:t>
      </w:r>
      <w:r w:rsidR="00447F9F" w:rsidRPr="00F31B77">
        <w:rPr>
          <w:sz w:val="38"/>
          <w:szCs w:val="38"/>
        </w:rPr>
        <w:t>/2018</w:t>
      </w:r>
    </w:p>
    <w:p w14:paraId="13CD26E1" w14:textId="77777777" w:rsidR="00430AC0" w:rsidRPr="00F31B77" w:rsidRDefault="00430AC0" w:rsidP="00430AC0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National 4-H Conf. Center - 7100 Connecticut Ave.</w:t>
      </w:r>
    </w:p>
    <w:p w14:paraId="40594175" w14:textId="77777777" w:rsidR="00430AC0" w:rsidRPr="00F31B77" w:rsidRDefault="00430AC0" w:rsidP="00430AC0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Chevy Chase, MD 20815</w:t>
      </w:r>
    </w:p>
    <w:p w14:paraId="02A8250B" w14:textId="52DCD685" w:rsidR="009001BC" w:rsidRPr="00F31B77" w:rsidRDefault="009001BC" w:rsidP="009001BC">
      <w:pPr>
        <w:spacing w:after="0"/>
        <w:jc w:val="center"/>
        <w:rPr>
          <w:sz w:val="38"/>
          <w:szCs w:val="38"/>
        </w:rPr>
      </w:pPr>
      <w:proofErr w:type="spellStart"/>
      <w:r w:rsidRPr="00F31B77">
        <w:rPr>
          <w:sz w:val="38"/>
          <w:szCs w:val="38"/>
        </w:rPr>
        <w:t>Wifi</w:t>
      </w:r>
      <w:proofErr w:type="spellEnd"/>
      <w:r w:rsidRPr="00F31B77">
        <w:rPr>
          <w:sz w:val="38"/>
          <w:szCs w:val="38"/>
        </w:rPr>
        <w:t>: MS</w:t>
      </w:r>
      <w:r w:rsidR="005B3DD5" w:rsidRPr="00F31B77">
        <w:rPr>
          <w:sz w:val="38"/>
          <w:szCs w:val="38"/>
        </w:rPr>
        <w:t>FT</w:t>
      </w:r>
      <w:r w:rsidRPr="00F31B77">
        <w:rPr>
          <w:sz w:val="38"/>
          <w:szCs w:val="38"/>
        </w:rPr>
        <w:t>GUEST</w:t>
      </w:r>
    </w:p>
    <w:p w14:paraId="6303EAFB" w14:textId="77777777" w:rsidR="00F31B77" w:rsidRPr="00F31B77" w:rsidRDefault="00F31B77" w:rsidP="00F31B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>Socialize: #70-535 @</w:t>
      </w:r>
      <w:proofErr w:type="spellStart"/>
      <w:r w:rsidRPr="00F31B77">
        <w:rPr>
          <w:sz w:val="38"/>
          <w:szCs w:val="38"/>
        </w:rPr>
        <w:t>ITProGuru</w:t>
      </w:r>
      <w:proofErr w:type="spellEnd"/>
    </w:p>
    <w:p w14:paraId="28005F77" w14:textId="77777777" w:rsidR="00F31B77" w:rsidRPr="00F31B77" w:rsidRDefault="00F31B77" w:rsidP="00F31B77">
      <w:pPr>
        <w:autoSpaceDE w:val="0"/>
        <w:autoSpaceDN w:val="0"/>
        <w:spacing w:after="0" w:line="240" w:lineRule="auto"/>
        <w:rPr>
          <w:sz w:val="38"/>
          <w:szCs w:val="38"/>
        </w:rPr>
      </w:pPr>
    </w:p>
    <w:p w14:paraId="56A6023D" w14:textId="6BD9C73B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9813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9813BD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36579EF" w:rsidR="004F3BD2" w:rsidRPr="00186DAE" w:rsidRDefault="0050444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67489770" w:rsidR="004F3BD2" w:rsidRPr="00186DAE" w:rsidRDefault="00DA48ED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14:paraId="7752CB7F" w14:textId="77777777" w:rsidTr="009813BD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25207135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 AM</w:t>
            </w:r>
          </w:p>
        </w:tc>
        <w:tc>
          <w:tcPr>
            <w:tcW w:w="2790" w:type="dxa"/>
            <w:noWrap/>
          </w:tcPr>
          <w:p w14:paraId="538AE4AD" w14:textId="6F57BF0A" w:rsidR="00827F64" w:rsidRPr="00186DAE" w:rsidRDefault="00131039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</w:tcPr>
          <w:p w14:paraId="1273961F" w14:textId="3B032E49" w:rsidR="00827F64" w:rsidRPr="00DA48ED" w:rsidRDefault="00DA48ED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5255D1" w:rsidRPr="00186DAE" w14:paraId="36029F6F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BAF849D" w14:textId="2D453966" w:rsidR="005255D1" w:rsidRPr="00186DAE" w:rsidRDefault="005255D1" w:rsidP="005255D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077F3436" w14:textId="431ED334" w:rsidR="005255D1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827F64" w:rsidRPr="00186DAE" w14:paraId="38BA91C1" w14:textId="77777777" w:rsidTr="009813BD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35C09C6" w:rsidR="00827F64" w:rsidRPr="00186DAE" w:rsidRDefault="005255D1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</w:t>
            </w:r>
            <w:r w:rsidR="00827F64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4AF4B81A" w14:textId="1448E0F7" w:rsidR="00827F64" w:rsidRPr="00186DAE" w:rsidRDefault="00131039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  <w:hideMark/>
          </w:tcPr>
          <w:p w14:paraId="29478B5F" w14:textId="329DADDA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4F3BD2" w:rsidRPr="00186DAE" w14:paraId="66BE4A74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5BCD57E8" w:rsidR="004F3BD2" w:rsidRPr="00186DAE" w:rsidRDefault="005255D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377D0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2EB3B3C" w:rsidR="004F3BD2" w:rsidRPr="00186DAE" w:rsidRDefault="008D6C62" w:rsidP="008D6C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60AB4044" w14:textId="77777777" w:rsidTr="009813BD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56539008" w:rsidR="004F3BD2" w:rsidRPr="00186DAE" w:rsidRDefault="004F3BD2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7D329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4AEB20CC" w:rsidR="004F3BD2" w:rsidRPr="00186DAE" w:rsidRDefault="00131039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</w:tcPr>
          <w:p w14:paraId="19A4C1CB" w14:textId="21C45B52" w:rsidR="004F3BD2" w:rsidRPr="00186DAE" w:rsidRDefault="008964C3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4" w:anchor="syllabus-1" w:history="1">
              <w:r w:rsidR="004F3BD2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Networking </w:t>
            </w:r>
          </w:p>
        </w:tc>
      </w:tr>
      <w:tr w:rsidR="00244289" w:rsidRPr="00186DAE" w14:paraId="135E67F7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627D9206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442E667E" w:rsidR="00244289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5255D1" w:rsidRPr="00186DAE" w14:paraId="22DD3372" w14:textId="77777777" w:rsidTr="00C93E90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76A61785" w:rsidR="002D42C8" w:rsidRPr="00186DAE" w:rsidRDefault="00403C25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00</w:t>
            </w:r>
            <w:r w:rsidR="002D42C8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12F9F068" w14:textId="0B36AAF4" w:rsidR="002D42C8" w:rsidRPr="00741782" w:rsidRDefault="00C73594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  <w:r w:rsidR="008964C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; P.J.</w:t>
            </w:r>
          </w:p>
        </w:tc>
        <w:tc>
          <w:tcPr>
            <w:tcW w:w="6420" w:type="dxa"/>
            <w:hideMark/>
          </w:tcPr>
          <w:p w14:paraId="1988742A" w14:textId="576EBCE7" w:rsidR="002D42C8" w:rsidRPr="00186DAE" w:rsidRDefault="00ED3EE4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king it Real with Practical Application </w:t>
            </w:r>
          </w:p>
        </w:tc>
      </w:tr>
      <w:tr w:rsidR="008D6C62" w:rsidRPr="00186DAE" w14:paraId="687FD650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053A1130" w14:textId="4BCCA345" w:rsidR="008D6C62" w:rsidRDefault="008D6C62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</w:t>
            </w:r>
            <w:r w:rsidR="008E746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1FB20A93" w14:textId="337222E0" w:rsidR="008D6C62" w:rsidRDefault="00C73594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  <w:r w:rsidR="008964C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;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.J.</w:t>
            </w:r>
          </w:p>
        </w:tc>
        <w:tc>
          <w:tcPr>
            <w:tcW w:w="6420" w:type="dxa"/>
          </w:tcPr>
          <w:p w14:paraId="0C4C5C5B" w14:textId="2D98D639" w:rsidR="008D6C62" w:rsidRDefault="008D6C62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Wrap-Up/Closing Remarks </w:t>
            </w:r>
          </w:p>
        </w:tc>
      </w:tr>
    </w:tbl>
    <w:p w14:paraId="6F4D62A8" w14:textId="710BBF5A" w:rsidR="00BA71D1" w:rsidRPr="00BA71D1" w:rsidRDefault="00FF30B8" w:rsidP="00BA71D1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5" w:history="1">
        <w:r w:rsidR="00131039" w:rsidRPr="00131039">
          <w:rPr>
            <w:rStyle w:val="Hyperlink"/>
          </w:rPr>
          <w:t>https://tinyurl.com/516MD18</w:t>
        </w:r>
      </w:hyperlink>
    </w:p>
    <w:p w14:paraId="47AF763E" w14:textId="27B2BE57" w:rsidR="00FF30B8" w:rsidRPr="00FF30B8" w:rsidRDefault="00E14D50" w:rsidP="00FF30B8">
      <w:pPr>
        <w:spacing w:after="0"/>
        <w:rPr>
          <w:rFonts w:ascii="Segoe UI" w:hAnsi="Segoe UI" w:cs="Segoe UI"/>
          <w:sz w:val="21"/>
          <w:szCs w:val="21"/>
        </w:rPr>
      </w:pP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:</w:t>
      </w:r>
      <w:r w:rsidRPr="00E14D5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131039">
        <w:rPr>
          <w:rStyle w:val="Hyperlink"/>
          <w:rFonts w:ascii="Segoe UI" w:hAnsi="Segoe UI" w:cs="Segoe UI"/>
          <w:sz w:val="21"/>
          <w:szCs w:val="21"/>
        </w:rPr>
        <w:t xml:space="preserve"> </w:t>
      </w:r>
      <w:r w:rsidR="00131039" w:rsidRPr="0013103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(</w:t>
      </w:r>
      <w:r w:rsidR="0013103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sentations Folder/2018-05-16-Chevy Chase</w:t>
      </w:r>
      <w:r w:rsidR="00131039" w:rsidRPr="0013103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)</w:t>
      </w:r>
    </w:p>
    <w:p w14:paraId="62D16858" w14:textId="7737CB3F"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14:paraId="0DCBE9B4" w14:textId="35F90A5C"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759C58C3" wp14:editId="5ECF0986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412FFC2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77D8E1" w14:textId="77777777" w:rsidR="000A1396" w:rsidRDefault="000A1396" w:rsidP="006941C2">
      <w:pPr>
        <w:spacing w:after="0" w:line="240" w:lineRule="auto"/>
      </w:pPr>
      <w:r>
        <w:separator/>
      </w:r>
    </w:p>
  </w:endnote>
  <w:endnote w:type="continuationSeparator" w:id="0">
    <w:p w14:paraId="48FB5835" w14:textId="77777777" w:rsidR="000A1396" w:rsidRDefault="000A1396" w:rsidP="006941C2">
      <w:pPr>
        <w:spacing w:after="0" w:line="240" w:lineRule="auto"/>
      </w:pPr>
      <w:r>
        <w:continuationSeparator/>
      </w:r>
    </w:p>
  </w:endnote>
  <w:endnote w:type="continuationNotice" w:id="1">
    <w:p w14:paraId="0E8030D7" w14:textId="77777777" w:rsidR="000A1396" w:rsidRDefault="000A13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89D01" w14:textId="77777777" w:rsidR="000A1396" w:rsidRDefault="000A1396" w:rsidP="006941C2">
      <w:pPr>
        <w:spacing w:after="0" w:line="240" w:lineRule="auto"/>
      </w:pPr>
      <w:r>
        <w:separator/>
      </w:r>
    </w:p>
  </w:footnote>
  <w:footnote w:type="continuationSeparator" w:id="0">
    <w:p w14:paraId="2E9AEAE0" w14:textId="77777777" w:rsidR="000A1396" w:rsidRDefault="000A1396" w:rsidP="006941C2">
      <w:pPr>
        <w:spacing w:after="0" w:line="240" w:lineRule="auto"/>
      </w:pPr>
      <w:r>
        <w:continuationSeparator/>
      </w:r>
    </w:p>
  </w:footnote>
  <w:footnote w:type="continuationNotice" w:id="1">
    <w:p w14:paraId="699F7B04" w14:textId="77777777" w:rsidR="000A1396" w:rsidRDefault="000A13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93918"/>
    <w:rsid w:val="000A1396"/>
    <w:rsid w:val="000B09B1"/>
    <w:rsid w:val="000B52CC"/>
    <w:rsid w:val="000C26E0"/>
    <w:rsid w:val="000D2BC1"/>
    <w:rsid w:val="000E45BD"/>
    <w:rsid w:val="00100C11"/>
    <w:rsid w:val="00124281"/>
    <w:rsid w:val="00131039"/>
    <w:rsid w:val="00136D82"/>
    <w:rsid w:val="00186B57"/>
    <w:rsid w:val="00194D98"/>
    <w:rsid w:val="001B0B0B"/>
    <w:rsid w:val="001B21B5"/>
    <w:rsid w:val="001C6A3A"/>
    <w:rsid w:val="001C7142"/>
    <w:rsid w:val="001D6059"/>
    <w:rsid w:val="001F44F9"/>
    <w:rsid w:val="00244289"/>
    <w:rsid w:val="0026404A"/>
    <w:rsid w:val="00273A9F"/>
    <w:rsid w:val="00282BF8"/>
    <w:rsid w:val="002959A9"/>
    <w:rsid w:val="002A4E8F"/>
    <w:rsid w:val="002C33C1"/>
    <w:rsid w:val="002D42C8"/>
    <w:rsid w:val="002E768B"/>
    <w:rsid w:val="00343158"/>
    <w:rsid w:val="003762AB"/>
    <w:rsid w:val="00377D00"/>
    <w:rsid w:val="00382F50"/>
    <w:rsid w:val="003A6EC1"/>
    <w:rsid w:val="003B10AE"/>
    <w:rsid w:val="003B14B4"/>
    <w:rsid w:val="003C70F9"/>
    <w:rsid w:val="003D2CD0"/>
    <w:rsid w:val="003E4EBE"/>
    <w:rsid w:val="00403C25"/>
    <w:rsid w:val="00417A3D"/>
    <w:rsid w:val="004265A6"/>
    <w:rsid w:val="00430AC0"/>
    <w:rsid w:val="00447F9F"/>
    <w:rsid w:val="0046285C"/>
    <w:rsid w:val="004635DF"/>
    <w:rsid w:val="00491A38"/>
    <w:rsid w:val="004A2942"/>
    <w:rsid w:val="004A6F6C"/>
    <w:rsid w:val="004D0757"/>
    <w:rsid w:val="004D2B38"/>
    <w:rsid w:val="004E43DD"/>
    <w:rsid w:val="004F2155"/>
    <w:rsid w:val="004F3BD2"/>
    <w:rsid w:val="00504441"/>
    <w:rsid w:val="00507312"/>
    <w:rsid w:val="005255D1"/>
    <w:rsid w:val="005271F2"/>
    <w:rsid w:val="0052732E"/>
    <w:rsid w:val="00535371"/>
    <w:rsid w:val="005401DC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5A35"/>
    <w:rsid w:val="00620AC7"/>
    <w:rsid w:val="0063035F"/>
    <w:rsid w:val="00636677"/>
    <w:rsid w:val="00663DE8"/>
    <w:rsid w:val="0066707A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41782"/>
    <w:rsid w:val="007709B9"/>
    <w:rsid w:val="00785C6D"/>
    <w:rsid w:val="00794012"/>
    <w:rsid w:val="007B791A"/>
    <w:rsid w:val="007C6D83"/>
    <w:rsid w:val="007D3295"/>
    <w:rsid w:val="007D462B"/>
    <w:rsid w:val="0080027D"/>
    <w:rsid w:val="0082023F"/>
    <w:rsid w:val="00827F64"/>
    <w:rsid w:val="008446CF"/>
    <w:rsid w:val="008459AD"/>
    <w:rsid w:val="008532A1"/>
    <w:rsid w:val="00890DE2"/>
    <w:rsid w:val="008964C3"/>
    <w:rsid w:val="008A1728"/>
    <w:rsid w:val="008C6095"/>
    <w:rsid w:val="008D6C62"/>
    <w:rsid w:val="008E7464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7658D"/>
    <w:rsid w:val="0098069F"/>
    <w:rsid w:val="009813BD"/>
    <w:rsid w:val="009F2FAE"/>
    <w:rsid w:val="009F58A0"/>
    <w:rsid w:val="00A12F97"/>
    <w:rsid w:val="00A72AC2"/>
    <w:rsid w:val="00A90653"/>
    <w:rsid w:val="00AA4E72"/>
    <w:rsid w:val="00AA532B"/>
    <w:rsid w:val="00AB1E26"/>
    <w:rsid w:val="00AC3DBE"/>
    <w:rsid w:val="00AC4962"/>
    <w:rsid w:val="00AE1477"/>
    <w:rsid w:val="00B14370"/>
    <w:rsid w:val="00B20096"/>
    <w:rsid w:val="00B4218C"/>
    <w:rsid w:val="00B67748"/>
    <w:rsid w:val="00BA71D1"/>
    <w:rsid w:val="00BE1883"/>
    <w:rsid w:val="00BE4ED7"/>
    <w:rsid w:val="00C33D0B"/>
    <w:rsid w:val="00C724AA"/>
    <w:rsid w:val="00C73594"/>
    <w:rsid w:val="00C93E90"/>
    <w:rsid w:val="00CC75A1"/>
    <w:rsid w:val="00CD24EC"/>
    <w:rsid w:val="00CF23C0"/>
    <w:rsid w:val="00D0132D"/>
    <w:rsid w:val="00D210F5"/>
    <w:rsid w:val="00D34323"/>
    <w:rsid w:val="00D346F6"/>
    <w:rsid w:val="00D73A53"/>
    <w:rsid w:val="00D77E88"/>
    <w:rsid w:val="00D92850"/>
    <w:rsid w:val="00DA48ED"/>
    <w:rsid w:val="00E05446"/>
    <w:rsid w:val="00E14D50"/>
    <w:rsid w:val="00E41241"/>
    <w:rsid w:val="00E60F2F"/>
    <w:rsid w:val="00E74812"/>
    <w:rsid w:val="00E82AB7"/>
    <w:rsid w:val="00E84E0E"/>
    <w:rsid w:val="00E92A55"/>
    <w:rsid w:val="00EA5118"/>
    <w:rsid w:val="00EC6959"/>
    <w:rsid w:val="00ED3EE4"/>
    <w:rsid w:val="00ED611C"/>
    <w:rsid w:val="00F15E46"/>
    <w:rsid w:val="00F1671E"/>
    <w:rsid w:val="00F31B77"/>
    <w:rsid w:val="00F616B3"/>
    <w:rsid w:val="00F64630"/>
    <w:rsid w:val="00F83B91"/>
    <w:rsid w:val="00F870C4"/>
    <w:rsid w:val="00FA744C"/>
    <w:rsid w:val="00FD116F"/>
    <w:rsid w:val="00FD3C02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842551E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tinyurl.com/516MD18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icrosoft.com/en-us/learning/exam-70-534.aspx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C2090C-28C5-425F-8258-C7D347769AFE}">
  <ds:schemaRefs>
    <ds:schemaRef ds:uri="http://purl.org/dc/elements/1.1/"/>
    <ds:schemaRef ds:uri="http://schemas.microsoft.com/office/2006/metadata/properties"/>
    <ds:schemaRef ds:uri="a14ba694-d9a1-4457-b2c3-7569ec527aa1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Michael Mishal</cp:lastModifiedBy>
  <cp:revision>2</cp:revision>
  <cp:lastPrinted>2017-06-12T16:54:00Z</cp:lastPrinted>
  <dcterms:created xsi:type="dcterms:W3CDTF">2018-05-16T12:20:00Z</dcterms:created>
  <dcterms:modified xsi:type="dcterms:W3CDTF">2018-05-1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